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7A0A70"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8B060C"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B808D5"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A4187B">
                            <w:rPr>
                              <w:rFonts w:ascii="Avenir LT Std 45 Book" w:hAnsi="Avenir LT Std 45 Book"/>
                              <w:color w:val="FFFFFF" w:themeColor="background1"/>
                              <w:sz w:val="56"/>
                              <w:szCs w:val="56"/>
                            </w:rPr>
                            <w:t>GENERAL</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General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124698"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_x0000_s1030" style="position:absolute;left:-1687;top:73983;width:29622;height:207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General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D7DE3D"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616033">
        <w:rPr>
          <w:rFonts w:ascii="Avenir LT Std 45 Book" w:hAnsi="Avenir LT Std 45 Book"/>
          <w:b/>
          <w:sz w:val="22"/>
          <w:szCs w:val="22"/>
        </w:rPr>
        <w:t>INTERNSHIP</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0" w:name="_Toc482006566"/>
      <w:bookmarkStart w:id="1" w:name="_Toc482006817"/>
      <w:bookmarkStart w:id="2" w:name="_Toc482104826"/>
      <w:bookmarkStart w:id="3" w:name="_Toc482104945"/>
      <w:r>
        <w:t>PRECEPTORS/</w:t>
      </w:r>
      <w:r w:rsidR="00867E92">
        <w:t xml:space="preserve"> </w:t>
      </w:r>
      <w:r>
        <w:t>ASSOCIATE PRECEPTORS/</w:t>
      </w:r>
      <w:r w:rsidR="00867E92">
        <w:t xml:space="preserve"> </w:t>
      </w:r>
      <w:r>
        <w:t>REGISTERED NURSE</w:t>
      </w:r>
      <w:r w:rsidR="008748F8">
        <w:t>S</w:t>
      </w:r>
      <w:r w:rsidR="00265DFB">
        <w:t>/</w:t>
      </w:r>
      <w:r w:rsidR="00867E92" w:rsidRPr="00867E92">
        <w:t xml:space="preserve"> </w:t>
      </w:r>
      <w:r w:rsidR="00867E92">
        <w:t>PRA</w:t>
      </w:r>
      <w:r w:rsidR="00124B9A">
        <w:t>CTITIONER</w:t>
      </w:r>
      <w:r w:rsidR="008748F8">
        <w:t>S</w:t>
      </w:r>
      <w:r w:rsidR="00124B9A">
        <w:t xml:space="preserve"> REGISTERED WITH NMBI</w:t>
      </w:r>
      <w:r w:rsidR="008748F8">
        <w:t>/</w:t>
      </w:r>
      <w:r w:rsidR="001263DA">
        <w:t xml:space="preserve"> </w:t>
      </w:r>
      <w:r w:rsidR="008748F8">
        <w:t>SUPERVISORS</w:t>
      </w:r>
      <w:r w:rsidR="00124B9A">
        <w:t xml:space="preserve"> </w:t>
      </w: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8748F8">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8748F8">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1263DA"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1263DA">
              <w:rPr>
                <w:rFonts w:ascii="Avenir LT Std 45 Book" w:hAnsi="Avenir LT Std 45 Book"/>
                <w:sz w:val="22"/>
                <w:szCs w:val="22"/>
                <w:lang w:val="en-US"/>
              </w:rPr>
              <w:t>/</w:t>
            </w:r>
          </w:p>
          <w:p w:rsidR="00FF11EE" w:rsidRPr="008B0823" w:rsidRDefault="001263DA" w:rsidP="00FD19DC">
            <w:pPr>
              <w:pStyle w:val="NoSpacing"/>
              <w:rPr>
                <w:rFonts w:ascii="Avenir LT Std 45 Book" w:hAnsi="Avenir LT Std 45 Book"/>
                <w:sz w:val="22"/>
                <w:szCs w:val="22"/>
                <w:lang w:val="en-US"/>
              </w:rPr>
            </w:pPr>
            <w:r>
              <w:rPr>
                <w:rFonts w:ascii="Avenir LT Std 45 Book" w:hAnsi="Avenir LT Std 45 Book"/>
                <w:sz w:val="22"/>
                <w:szCs w:val="22"/>
                <w:lang w:val="en-US"/>
              </w:rPr>
              <w:t>Supervisor</w:t>
            </w:r>
            <w:r w:rsidR="00616033">
              <w:rPr>
                <w:rFonts w:ascii="Avenir LT Std 45 Book" w:hAnsi="Avenir LT Std 45 Book"/>
                <w:sz w:val="22"/>
                <w:szCs w:val="22"/>
                <w:lang w:val="en-US"/>
              </w:rPr>
              <w:t xml:space="preserve"> </w:t>
            </w:r>
            <w:r w:rsidR="00FF11EE" w:rsidRPr="008B0823">
              <w:rPr>
                <w:rFonts w:ascii="Avenir LT Std 45 Book" w:hAnsi="Avenir LT Std 45 Book"/>
                <w:sz w:val="22"/>
                <w:szCs w:val="22"/>
                <w:lang w:val="en-US"/>
              </w:rPr>
              <w:t>(</w:t>
            </w:r>
            <w:r w:rsidR="00FF11EE">
              <w:rPr>
                <w:rFonts w:ascii="Avenir LT Std 45 Book" w:hAnsi="Avenir LT Std 45 Book"/>
                <w:sz w:val="22"/>
                <w:szCs w:val="22"/>
                <w:lang w:val="en-US"/>
              </w:rPr>
              <w:t xml:space="preserve">PRINT NAME) </w:t>
            </w:r>
            <w:r w:rsidR="00FF11EE"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616033">
        <w:rPr>
          <w:rFonts w:ascii="Avenir LT Std 45 Book" w:hAnsi="Avenir LT Std 45 Book"/>
          <w:b/>
          <w:sz w:val="22"/>
          <w:szCs w:val="22"/>
        </w:rPr>
        <w:t>INTERNSHIP</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C20FB1">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622C">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0F622C">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0F622C"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Preceptor/ Supervisor</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7A0A70"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4" w:name="_Toc482104827"/>
      <w:bookmarkStart w:id="5"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4"/>
      <w:bookmarkEnd w:id="5"/>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1B3A0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7B1C05">
        <w:rPr>
          <w:rFonts w:ascii="Avenir LT Std 45 Book" w:hAnsi="Avenir LT Std 45 Book"/>
          <w:b/>
          <w:sz w:val="22"/>
          <w:szCs w:val="22"/>
        </w:rPr>
        <w:t xml:space="preserve">INTERNSHIP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DE3E70">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w:t>
            </w:r>
            <w:r w:rsidR="001B3A0F">
              <w:rPr>
                <w:rFonts w:ascii="Avenir LT Std 45 Book" w:hAnsi="Avenir LT Std 45 Book"/>
                <w:sz w:val="22"/>
                <w:szCs w:val="22"/>
              </w:rPr>
              <w:t xml:space="preserve"> </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1B3A0F">
              <w:rPr>
                <w:rFonts w:ascii="Avenir LT Std 45 Book" w:hAnsi="Avenir LT Std 45 Book"/>
                <w:sz w:val="22"/>
                <w:szCs w:val="22"/>
              </w:rPr>
              <w:t>/ Supervis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5842E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5842E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5842E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0796D" w:rsidRDefault="0040796D">
            <w:pPr>
              <w:pStyle w:val="NoSpacing"/>
              <w:rPr>
                <w:rFonts w:ascii="Avenir LT Std 45 Book" w:hAnsi="Avenir LT Std 45 Book"/>
                <w:sz w:val="22"/>
                <w:szCs w:val="22"/>
              </w:rPr>
            </w:pPr>
          </w:p>
          <w:p w:rsidR="00A91A46" w:rsidRPr="000656C2" w:rsidRDefault="00A91A46">
            <w:pPr>
              <w:pStyle w:val="NoSpacing"/>
              <w:rPr>
                <w:rFonts w:ascii="Avenir LT Std 45 Book" w:hAnsi="Avenir LT Std 45 Book"/>
                <w:sz w:val="22"/>
                <w:szCs w:val="22"/>
              </w:rPr>
            </w:pPr>
          </w:p>
        </w:tc>
      </w:tr>
      <w:tr w:rsidR="00DE3E70" w:rsidRPr="000656C2" w:rsidTr="00DE3E70">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E3E70">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rsidP="00A91A46">
            <w:pPr>
              <w:pStyle w:val="NoSpacing"/>
              <w:rPr>
                <w:rFonts w:ascii="Avenir LT Std 45 Book" w:hAnsi="Avenir LT Std 45 Book"/>
                <w:sz w:val="22"/>
                <w:szCs w:val="22"/>
              </w:rPr>
            </w:pPr>
            <w:r>
              <w:rPr>
                <w:rFonts w:ascii="Avenir LT Std 45 Book" w:hAnsi="Avenir LT Std 45 Book"/>
                <w:sz w:val="22"/>
                <w:szCs w:val="22"/>
              </w:rPr>
              <w:t>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Pr>
                <w:rFonts w:ascii="Avenir LT Std 45 Book" w:hAnsi="Avenir LT Std 45 Book"/>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sidR="003F229D">
        <w:rPr>
          <w:rFonts w:ascii="Avenir LT Std 45 Book" w:hAnsi="Avenir LT Std 45 Book"/>
          <w:b/>
          <w:sz w:val="22"/>
          <w:szCs w:val="22"/>
        </w:rPr>
        <w:t xml:space="preserve">local </w:t>
      </w:r>
      <w:r w:rsidR="007B1C05">
        <w:rPr>
          <w:rFonts w:ascii="Avenir LT Std 45 Book" w:hAnsi="Avenir LT Std 45 Book"/>
          <w:b/>
          <w:sz w:val="22"/>
          <w:szCs w:val="22"/>
        </w:rPr>
        <w:t>HEI</w:t>
      </w:r>
      <w:r>
        <w:rPr>
          <w:rFonts w:ascii="Avenir LT Std 45 Book" w:hAnsi="Avenir LT Std 45 Book"/>
          <w:b/>
          <w:sz w:val="22"/>
          <w:szCs w:val="22"/>
        </w:rPr>
        <w:t xml:space="preserve">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7B1C05">
        <w:rPr>
          <w:rFonts w:ascii="Avenir LT Std 45 Book" w:hAnsi="Avenir LT Std 45 Book"/>
          <w:b/>
          <w:sz w:val="22"/>
          <w:szCs w:val="22"/>
        </w:rPr>
        <w:t>INTERNSHIP</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B808D5"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3F229D">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w:t>
      </w:r>
      <w:proofErr w:type="gramStart"/>
      <w:r w:rsidR="007B1C05" w:rsidRPr="001F38A2">
        <w:rPr>
          <w:rFonts w:ascii="Avenir LT Std 45 Book" w:hAnsi="Avenir LT Std 45 Book" w:cs="Arial"/>
          <w:b/>
          <w:bCs/>
          <w:sz w:val="22"/>
          <w:szCs w:val="22"/>
        </w:rPr>
        <w:t>are</w:t>
      </w:r>
      <w:proofErr w:type="gramEnd"/>
      <w:r w:rsidR="007B1C05" w:rsidRPr="001F38A2">
        <w:rPr>
          <w:rFonts w:ascii="Avenir LT Std 45 Book" w:hAnsi="Avenir LT Std 45 Book" w:cs="Arial"/>
          <w:b/>
          <w:bCs/>
          <w:sz w:val="22"/>
          <w:szCs w:val="22"/>
        </w:rPr>
        <w:t xml:space="preserv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685"/>
        <w:gridCol w:w="709"/>
        <w:gridCol w:w="1813"/>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3F229D" w:rsidRPr="006E7E3E" w:rsidRDefault="003F229D" w:rsidP="0089582D">
            <w:pPr>
              <w:pStyle w:val="NoSpacing"/>
              <w:rPr>
                <w:rFonts w:ascii="Avenir LT Std 45 Book" w:hAnsi="Avenir LT Std 45 Book"/>
                <w:b w:val="0"/>
                <w:sz w:val="22"/>
                <w:szCs w:val="22"/>
              </w:rPr>
            </w:pPr>
          </w:p>
        </w:tc>
      </w:tr>
      <w:tr w:rsidR="0089582D" w:rsidRPr="006E7E3E" w:rsidTr="003F229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3F229D">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3F229D">
              <w:rPr>
                <w:rFonts w:ascii="Avenir LT Std 45 Book" w:hAnsi="Avenir LT Std 45 Book"/>
                <w:b w:val="0"/>
                <w:sz w:val="22"/>
                <w:szCs w:val="22"/>
              </w:rPr>
              <w:t xml:space="preserve">/ </w:t>
            </w:r>
            <w:r w:rsidR="003F229D" w:rsidRPr="003F05DA">
              <w:rPr>
                <w:rFonts w:ascii="Avenir LT Std 45 Book" w:hAnsi="Avenir LT Std 45 Book"/>
                <w:b w:val="0"/>
                <w:sz w:val="22"/>
                <w:szCs w:val="22"/>
              </w:rPr>
              <w:t>Practitioner Registered with NMBI</w:t>
            </w:r>
            <w:r w:rsidR="003F229D">
              <w:rPr>
                <w:rFonts w:ascii="Avenir LT Std 45 Book" w:hAnsi="Avenir LT Std 45 Book"/>
                <w:b w:val="0"/>
                <w:sz w:val="22"/>
                <w:szCs w:val="22"/>
              </w:rPr>
              <w:t>/ 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3F229D">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w:t>
            </w:r>
            <w:r w:rsidR="003F229D">
              <w:rPr>
                <w:rFonts w:ascii="Avenir LT Std 45 Book" w:hAnsi="Avenir LT Std 45 Book"/>
                <w:b w:val="0"/>
                <w:color w:val="auto"/>
              </w:rPr>
              <w:t xml:space="preserve"> </w:t>
            </w:r>
            <w:r w:rsidRPr="0036363E">
              <w:rPr>
                <w:rFonts w:ascii="Avenir LT Std 45 Book" w:hAnsi="Avenir LT Std 45 Book"/>
                <w:b w:val="0"/>
                <w:color w:val="auto"/>
              </w:rPr>
              <w:t>Associate Precepto</w:t>
            </w:r>
            <w:r w:rsidRPr="0062710D">
              <w:rPr>
                <w:rFonts w:ascii="Avenir LT Std 45 Book" w:hAnsi="Avenir LT Std 45 Book"/>
                <w:b w:val="0"/>
                <w:color w:val="auto"/>
              </w:rPr>
              <w:t>r</w:t>
            </w:r>
            <w:r w:rsidR="003F229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3F229D">
              <w:rPr>
                <w:rFonts w:ascii="Avenir LT Std 45 Book" w:hAnsi="Avenir LT Std 45 Book"/>
                <w:b w:val="0"/>
                <w:color w:val="auto"/>
              </w:rPr>
              <w:t>c</w:t>
            </w:r>
            <w:r w:rsidR="00D61C39">
              <w:rPr>
                <w:rFonts w:ascii="Avenir LT Std 45 Book" w:hAnsi="Avenir LT Std 45 Book"/>
                <w:b w:val="0"/>
                <w:color w:val="auto"/>
              </w:rPr>
              <w:t>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7A0A70"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7B1C05">
        <w:rPr>
          <w:rFonts w:ascii="Avenir LT Std 45 Book" w:hAnsi="Avenir LT Std 45 Book"/>
          <w:b/>
          <w:sz w:val="22"/>
          <w:szCs w:val="22"/>
        </w:rPr>
        <w:t>INTERNSHIP</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Pr="00096C74" w:rsidRDefault="007B1C05" w:rsidP="007B1C05">
      <w:pPr>
        <w:pStyle w:val="NoSpacing"/>
        <w:spacing w:line="360" w:lineRule="auto"/>
        <w:jc w:val="both"/>
        <w:rPr>
          <w:rFonts w:ascii="Avenir LT Std 45 Book" w:hAnsi="Avenir LT Std 45 Book" w:cstheme="minorHAnsi"/>
          <w:b/>
          <w:bCs/>
          <w:i/>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w:t>
      </w:r>
      <w:r w:rsidR="00283272">
        <w:rPr>
          <w:rFonts w:ascii="Avenir LT Std 45 Book" w:hAnsi="Avenir LT Std 45 Book" w:cstheme="minorHAnsi"/>
          <w:bCs/>
          <w:sz w:val="22"/>
          <w:szCs w:val="22"/>
        </w:rPr>
        <w:t>/</w:t>
      </w:r>
      <w:r w:rsidR="00283272" w:rsidRPr="00283272">
        <w:rPr>
          <w:rFonts w:ascii="Avenir LT Std 45 Book" w:hAnsi="Avenir LT Std 45 Book"/>
          <w:sz w:val="22"/>
        </w:rPr>
        <w:t xml:space="preserve"> </w:t>
      </w:r>
      <w:r w:rsidR="00283272">
        <w:rPr>
          <w:rFonts w:ascii="Avenir LT Std 45 Book" w:hAnsi="Avenir LT Std 45 Book"/>
          <w:sz w:val="22"/>
        </w:rPr>
        <w:t>Practitioner Registered with NMBI/ Supervisor</w:t>
      </w:r>
      <w:r w:rsidRPr="00D643E2">
        <w:rPr>
          <w:rFonts w:ascii="Avenir LT Std 45 Book" w:hAnsi="Avenir LT Std 45 Book" w:cstheme="minorHAnsi"/>
          <w:bCs/>
          <w:sz w:val="22"/>
          <w:szCs w:val="22"/>
        </w:rPr>
        <w:t xml:space="preserv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w:t>
      </w:r>
      <w:r w:rsidR="00096C74">
        <w:rPr>
          <w:rFonts w:ascii="Avenir LT Std 45 Book" w:hAnsi="Avenir LT Std 45 Book" w:cstheme="minorHAnsi"/>
          <w:b/>
          <w:bCs/>
          <w:i/>
          <w:sz w:val="22"/>
          <w:szCs w:val="22"/>
        </w:rPr>
        <w:t>he guidance and support of the P</w:t>
      </w:r>
      <w:r w:rsidRPr="00400186">
        <w:rPr>
          <w:rFonts w:ascii="Avenir LT Std 45 Book" w:hAnsi="Avenir LT Std 45 Book" w:cstheme="minorHAnsi"/>
          <w:b/>
          <w:bCs/>
          <w:i/>
          <w:sz w:val="22"/>
          <w:szCs w:val="22"/>
        </w:rPr>
        <w:t>receptor</w:t>
      </w:r>
      <w:r w:rsidR="002319CE">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Registered Nurse</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Practitioner Registered with NMBI</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Supervisor</w:t>
      </w:r>
      <w:r w:rsidRPr="00400186">
        <w:rPr>
          <w:rFonts w:ascii="Avenir LT Std 45 Book" w:hAnsi="Avenir LT Std 45 Book" w:cstheme="minorHAnsi"/>
          <w:b/>
          <w:bCs/>
          <w:i/>
          <w:sz w:val="22"/>
          <w:szCs w:val="22"/>
        </w:rPr>
        <w:t xml:space="preserve"> 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83272">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7B1C05" w:rsidRDefault="007B1C05" w:rsidP="007B1C05">
      <w:pPr>
        <w:rPr>
          <w:rFonts w:ascii="Avenir LT Std 45 Book" w:hAnsi="Avenir LT Std 45 Book"/>
          <w:b/>
          <w:sz w:val="22"/>
          <w:szCs w:val="22"/>
        </w:rPr>
      </w:pPr>
      <w:r w:rsidRPr="00E91BA3">
        <w:rPr>
          <w:rFonts w:ascii="Avenir LT Std 45 Book" w:hAnsi="Avenir LT Std 45 Book"/>
          <w:b/>
          <w:sz w:val="22"/>
          <w:szCs w:val="22"/>
        </w:rPr>
        <w:lastRenderedPageBreak/>
        <w:t>In</w:t>
      </w:r>
      <w:r w:rsidR="006F305A">
        <w:rPr>
          <w:rFonts w:ascii="Avenir LT Std 45 Book" w:hAnsi="Avenir LT Std 45 Book"/>
          <w:b/>
          <w:sz w:val="22"/>
          <w:szCs w:val="22"/>
        </w:rPr>
        <w:t xml:space="preserve"> the</w:t>
      </w:r>
      <w:r>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Pr>
          <w:rFonts w:ascii="Avenir LT Std 45 Book" w:hAnsi="Avenir LT Std 45 Book"/>
          <w:b/>
          <w:sz w:val="22"/>
          <w:szCs w:val="22"/>
        </w:rPr>
        <w:t xml:space="preserve"> and/or dissemination</w:t>
      </w:r>
      <w:r w:rsidR="006039C7">
        <w:rPr>
          <w:rFonts w:ascii="Avenir LT Std 45 Book" w:hAnsi="Avenir LT Std 45 Book"/>
          <w:b/>
          <w:sz w:val="22"/>
          <w:szCs w:val="22"/>
        </w:rPr>
        <w:t xml:space="preserve"> level in line with HEI’s local policy and procedure</w:t>
      </w:r>
      <w:r w:rsidR="009159DC">
        <w:rPr>
          <w:rFonts w:ascii="Avenir LT Std 45 Book" w:hAnsi="Avenir LT Std 45 Book"/>
          <w:b/>
          <w:sz w:val="22"/>
          <w:szCs w:val="22"/>
        </w:rPr>
        <w:t>s</w:t>
      </w:r>
      <w:r w:rsidRPr="00E91BA3">
        <w:rPr>
          <w:rFonts w:ascii="Avenir LT Std 45 Book" w:hAnsi="Avenir LT Std 45 Book"/>
          <w:b/>
          <w:sz w:val="22"/>
          <w:szCs w:val="22"/>
        </w:rPr>
        <w:t>.</w:t>
      </w:r>
    </w:p>
    <w:p w:rsidR="007B1C05" w:rsidRPr="00E91BA3" w:rsidRDefault="007B1C05" w:rsidP="007B1C05">
      <w:pPr>
        <w:rPr>
          <w:sz w:val="40"/>
        </w:rPr>
      </w:pP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7B1C05" w:rsidRPr="00C616EB"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FE10E6" w:rsidRDefault="007B1C05" w:rsidP="00004269">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7B1C05" w:rsidRPr="00C616EB" w:rsidRDefault="007B1C05" w:rsidP="007B1C05">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7B1C05" w:rsidRPr="00BD3701" w:rsidTr="00004269">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Dissemination</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7B1C05" w:rsidRDefault="007B1C05" w:rsidP="007B1C05">
      <w:pPr>
        <w:pStyle w:val="NoSpacing"/>
        <w:rPr>
          <w:rFonts w:ascii="Avenir LT Std 45 Book" w:hAnsi="Avenir LT Std 45 Book"/>
          <w:b/>
          <w:color w:val="FF0000"/>
          <w:sz w:val="22"/>
          <w:szCs w:val="22"/>
        </w:rPr>
      </w:pPr>
    </w:p>
    <w:p w:rsidR="007B1C05" w:rsidRDefault="007B1C05" w:rsidP="007B1C05"/>
    <w:p w:rsidR="007B1C05" w:rsidRDefault="007B1C05" w:rsidP="007B1C05"/>
    <w:p w:rsidR="007B1C05" w:rsidRDefault="007B1C05" w:rsidP="00391BE7">
      <w:pPr>
        <w:rPr>
          <w:rFonts w:ascii="Avenir LT Std 45 Book" w:hAnsi="Avenir LT Std 45 Book"/>
          <w:b/>
          <w:sz w:val="36"/>
          <w:szCs w:val="36"/>
        </w:rPr>
        <w:sectPr w:rsidR="007B1C05" w:rsidSect="007A0A70">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7B1C05">
        <w:rPr>
          <w:rFonts w:ascii="Avenir LT Std 45 Book" w:hAnsi="Avenir LT Std 45 Book"/>
          <w:b/>
          <w:szCs w:val="22"/>
        </w:rPr>
        <w:t>INTERNSHIP</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7B1C05" w:rsidP="00B70715">
            <w:pPr>
              <w:pStyle w:val="NoSpacing"/>
              <w:rPr>
                <w:rFonts w:asciiTheme="minorHAnsi" w:hAnsiTheme="minorHAnsi"/>
                <w:b w:val="0"/>
                <w:szCs w:val="22"/>
              </w:rPr>
            </w:pPr>
            <w:r>
              <w:rPr>
                <w:rFonts w:ascii="Avenir LT Std 45 Book" w:hAnsi="Avenir LT Std 45 Book" w:cstheme="minorHAnsi"/>
                <w:sz w:val="22"/>
                <w:szCs w:val="22"/>
              </w:rPr>
              <w:t>INTERNSHIP: COMPETENT</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6" w:name="_Toc475969481"/>
            <w:r w:rsidRPr="006E3091">
              <w:rPr>
                <w:rFonts w:ascii="Avenir LT Std 45 Book" w:hAnsi="Avenir LT Std 45 Book" w:cstheme="minorHAnsi"/>
                <w:i/>
                <w:sz w:val="22"/>
                <w:szCs w:val="22"/>
                <w:u w:val="single"/>
              </w:rPr>
              <w:t>Domain 1: Professional values and conduct of the nurse competence</w:t>
            </w:r>
            <w:bookmarkEnd w:id="6"/>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2"/>
            <w:r w:rsidRPr="006E3091">
              <w:rPr>
                <w:rFonts w:ascii="Avenir LT Std 45 Book" w:hAnsi="Avenir LT Std 45 Book" w:cstheme="minorHAnsi"/>
                <w:i/>
                <w:sz w:val="22"/>
                <w:szCs w:val="22"/>
                <w:u w:val="single"/>
              </w:rPr>
              <w:t>Domain 2: Nursing practice and clinical decision-making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3"/>
            <w:r w:rsidRPr="006E3091">
              <w:rPr>
                <w:rFonts w:ascii="Avenir LT Std 45 Book" w:hAnsi="Avenir LT Std 45 Book" w:cstheme="minorHAnsi"/>
                <w:i/>
                <w:sz w:val="22"/>
                <w:szCs w:val="22"/>
                <w:u w:val="single"/>
              </w:rPr>
              <w:t>Domain 3: Knowledge and cognitive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4"/>
            <w:r w:rsidRPr="006E3091">
              <w:rPr>
                <w:rFonts w:ascii="Avenir LT Std 45 Book" w:hAnsi="Avenir LT Std 45 Book" w:cstheme="minorHAnsi"/>
                <w:i/>
                <w:sz w:val="22"/>
                <w:szCs w:val="22"/>
                <w:u w:val="single"/>
              </w:rPr>
              <w:t>Domain 4: Communication and interpersonal competence</w:t>
            </w:r>
            <w:bookmarkEnd w:id="9"/>
          </w:p>
          <w:p w:rsidR="007B1C05" w:rsidRPr="00854E28" w:rsidRDefault="007B1C05" w:rsidP="006F305A">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D61C39">
              <w:rPr>
                <w:rFonts w:ascii="Avenir LT Std 45 Book" w:hAnsi="Avenir LT Std 45 Book" w:cstheme="minorHAnsi"/>
                <w:b w:val="0"/>
                <w:sz w:val="22"/>
                <w:szCs w:val="22"/>
              </w:rPr>
              <w:t>Competences</w:t>
            </w:r>
            <w:r w:rsidRPr="00854E28">
              <w:rPr>
                <w:rFonts w:ascii="Avenir LT Std 45 Book" w:hAnsi="Avenir LT Std 45 Book" w:cstheme="minorHAnsi"/>
                <w:b w:val="0"/>
                <w:sz w:val="22"/>
                <w:szCs w:val="22"/>
              </w:rPr>
              <w:t xml:space="preserve"> in working for the person’s wellbeing, recovery, independence and safety through </w:t>
            </w:r>
            <w:r w:rsidR="006F305A">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620692">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7A0A70">
          <w:pgSz w:w="15840" w:h="12240" w:orient="landscape"/>
          <w:pgMar w:top="567" w:right="1440" w:bottom="993" w:left="1440" w:header="454" w:footer="454" w:gutter="0"/>
          <w:cols w:space="720"/>
          <w:noEndnote/>
          <w:docGrid w:linePitch="326"/>
        </w:sectPr>
      </w:pPr>
      <w:bookmarkStart w:id="10" w:name="_GoBack"/>
      <w:bookmarkEnd w:id="10"/>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5F7B38">
        <w:rPr>
          <w:rFonts w:ascii="Avenir LT Std 45 Book" w:hAnsi="Avenir LT Std 45 Book"/>
          <w:b/>
          <w:sz w:val="22"/>
          <w:szCs w:val="22"/>
        </w:rPr>
        <w:t>INTERNSHIP</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w:t>
            </w:r>
            <w:r w:rsidR="004834A9">
              <w:rPr>
                <w:rFonts w:ascii="Avenir LT Std 45 Book" w:hAnsi="Avenir LT Std 45 Book"/>
                <w:b/>
                <w:color w:val="0000FF"/>
                <w:sz w:val="22"/>
                <w:szCs w:val="22"/>
              </w:rPr>
              <w:t xml:space="preserve"> </w:t>
            </w:r>
            <w:r w:rsidRPr="00E13582">
              <w:rPr>
                <w:rFonts w:ascii="Avenir LT Std 45 Book" w:hAnsi="Avenir LT Std 45 Book"/>
                <w:b/>
                <w:color w:val="0000FF"/>
                <w:sz w:val="22"/>
                <w:szCs w:val="22"/>
              </w:rPr>
              <w:t>Associate Preceptor</w:t>
            </w:r>
            <w:r w:rsidR="004834A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4834A9">
            <w:pPr>
              <w:pStyle w:val="NoSpacing"/>
              <w:rPr>
                <w:rFonts w:ascii="Avenir LT Std 45 Book" w:hAnsi="Avenir LT Std 45 Book"/>
                <w:sz w:val="22"/>
                <w:szCs w:val="22"/>
              </w:rPr>
            </w:pPr>
            <w:r>
              <w:rPr>
                <w:rFonts w:ascii="Avenir LT Std 45 Book" w:hAnsi="Avenir LT Std 45 Book"/>
                <w:sz w:val="22"/>
                <w:szCs w:val="22"/>
              </w:rPr>
              <w:t>Preceptor/Associate Preceptor</w:t>
            </w:r>
            <w:r w:rsidR="004834A9">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6E2A2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6E2A2A">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 CPC in line with local</w:t>
      </w:r>
      <w:r w:rsidR="00045BF8">
        <w:rPr>
          <w:rFonts w:ascii="Avenir LT Std 45 Book" w:hAnsi="Avenir LT Std 45 Book"/>
          <w:b/>
          <w:color w:val="0000FF"/>
          <w:sz w:val="22"/>
          <w:szCs w:val="20"/>
        </w:rPr>
        <w:t xml:space="preserve"> HEI</w:t>
      </w:r>
      <w:r w:rsidR="00BD3700">
        <w:rPr>
          <w:rFonts w:ascii="Avenir LT Std 45 Book" w:hAnsi="Avenir LT Std 45 Book"/>
          <w:b/>
          <w:color w:val="0000FF"/>
          <w:sz w:val="22"/>
          <w:szCs w:val="20"/>
        </w:rPr>
        <w:t xml:space="preserve"> policy </w:t>
      </w:r>
      <w:r w:rsidR="004A1833" w:rsidRPr="00C6499A">
        <w:rPr>
          <w:rFonts w:ascii="Avenir LT Std 45 Book" w:hAnsi="Avenir LT Std 45 Book"/>
          <w:b/>
          <w:color w:val="0000FF"/>
          <w:sz w:val="22"/>
          <w:szCs w:val="20"/>
        </w:rPr>
        <w:t>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INTERNSHIP</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lastRenderedPageBreak/>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261"/>
        <w:gridCol w:w="3118"/>
        <w:gridCol w:w="1276"/>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11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E975CB">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118"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w:t>
            </w:r>
            <w:r w:rsidR="004112FA">
              <w:rPr>
                <w:rFonts w:ascii="Avenir LT Std 45 Book" w:hAnsi="Avenir LT Std 45 Book"/>
                <w:b w:val="0"/>
                <w:sz w:val="22"/>
                <w:szCs w:val="22"/>
              </w:rPr>
              <w:t xml:space="preserve"> </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118"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3E52FC">
      <w:pgSz w:w="12240" w:h="15840"/>
      <w:pgMar w:top="1440" w:right="992" w:bottom="568" w:left="567" w:header="454" w:footer="454" w:gutter="0"/>
      <w:cols w:space="720"/>
      <w:noEndnote/>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3E52FC">
        <w:pPr>
          <w:pStyle w:val="Footer"/>
          <w:tabs>
            <w:tab w:val="clear" w:pos="4320"/>
            <w:tab w:val="clear" w:pos="8640"/>
          </w:tabs>
          <w:ind w:right="360"/>
          <w:jc w:val="right"/>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Pr="00616033">
          <w:rPr>
            <w:rFonts w:ascii="Avenir LT Std 45 Book" w:hAnsi="Avenir LT Std 45 Book"/>
            <w:sz w:val="22"/>
            <w:szCs w:val="22"/>
          </w:rPr>
          <w:t>INTERNSHIP</w:t>
        </w:r>
      </w:p>
      <w:p w:rsidR="003E52FC" w:rsidRDefault="003E52FC">
        <w:pPr>
          <w:pStyle w:val="Footer"/>
          <w:jc w:val="right"/>
        </w:pPr>
        <w:r>
          <w:fldChar w:fldCharType="begin"/>
        </w:r>
        <w:r>
          <w:instrText xml:space="preserve"> PAGE   \* MERGEFORMAT </w:instrText>
        </w:r>
        <w:r>
          <w:fldChar w:fldCharType="separate"/>
        </w:r>
        <w:r w:rsidR="007A0A70">
          <w:rPr>
            <w:noProof/>
          </w:rPr>
          <w:t>1</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885190"/>
      <w:docPartObj>
        <w:docPartGallery w:val="Page Numbers (Bottom of Page)"/>
        <w:docPartUnique/>
      </w:docPartObj>
    </w:sdtPr>
    <w:sdtEndPr>
      <w:rPr>
        <w:noProof/>
      </w:rPr>
    </w:sdtEndPr>
    <w:sdtContent>
      <w:p w:rsidR="003E52FC" w:rsidRDefault="003E52FC">
        <w:pPr>
          <w:pStyle w:val="Footer"/>
          <w:jc w:val="right"/>
        </w:pPr>
        <w:r>
          <w:fldChar w:fldCharType="begin"/>
        </w:r>
        <w:r>
          <w:instrText xml:space="preserve"> PAGE   \* MERGEFORMAT </w:instrText>
        </w:r>
        <w:r>
          <w:fldChar w:fldCharType="separate"/>
        </w:r>
        <w:r w:rsidR="007A0A70">
          <w:rPr>
            <w:noProof/>
          </w:rPr>
          <w:t>0</w:t>
        </w:r>
        <w:r>
          <w:rPr>
            <w:noProof/>
          </w:rPr>
          <w:fldChar w:fldCharType="end"/>
        </w:r>
      </w:p>
    </w:sdtContent>
  </w:sdt>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proofState w:spelling="clean" w:grammar="clean"/>
  <w:defaultTabStop w:val="720"/>
  <w:defaultTableStyle w:val="GridTable4-Accent61"/>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sqgFAEKCQnE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5BF8"/>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96C74"/>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22C"/>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263D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A0F"/>
    <w:rsid w:val="001B3B01"/>
    <w:rsid w:val="001B57D3"/>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19CE"/>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83272"/>
    <w:rsid w:val="002911C5"/>
    <w:rsid w:val="0029258D"/>
    <w:rsid w:val="00292EF1"/>
    <w:rsid w:val="00293F97"/>
    <w:rsid w:val="00295CB7"/>
    <w:rsid w:val="00297DDB"/>
    <w:rsid w:val="002A2F4B"/>
    <w:rsid w:val="002A5E88"/>
    <w:rsid w:val="002A7161"/>
    <w:rsid w:val="002B119B"/>
    <w:rsid w:val="002B3DA3"/>
    <w:rsid w:val="002B5C03"/>
    <w:rsid w:val="002C0175"/>
    <w:rsid w:val="002C2895"/>
    <w:rsid w:val="002C2D24"/>
    <w:rsid w:val="002C5206"/>
    <w:rsid w:val="002C5316"/>
    <w:rsid w:val="002C5EA5"/>
    <w:rsid w:val="002C6BD0"/>
    <w:rsid w:val="002D2558"/>
    <w:rsid w:val="002D43BD"/>
    <w:rsid w:val="002E5945"/>
    <w:rsid w:val="002E6CBA"/>
    <w:rsid w:val="002F084F"/>
    <w:rsid w:val="002F0F63"/>
    <w:rsid w:val="002F721B"/>
    <w:rsid w:val="003001CB"/>
    <w:rsid w:val="00302B28"/>
    <w:rsid w:val="00302B84"/>
    <w:rsid w:val="0032071C"/>
    <w:rsid w:val="00322602"/>
    <w:rsid w:val="0032502E"/>
    <w:rsid w:val="00326450"/>
    <w:rsid w:val="00327E8A"/>
    <w:rsid w:val="00334D77"/>
    <w:rsid w:val="00336623"/>
    <w:rsid w:val="0033666B"/>
    <w:rsid w:val="0034382E"/>
    <w:rsid w:val="00344A41"/>
    <w:rsid w:val="00344FAD"/>
    <w:rsid w:val="00346A80"/>
    <w:rsid w:val="00350580"/>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29D"/>
    <w:rsid w:val="003F2A44"/>
    <w:rsid w:val="003F2AF0"/>
    <w:rsid w:val="003F375E"/>
    <w:rsid w:val="003F5381"/>
    <w:rsid w:val="003F61F1"/>
    <w:rsid w:val="003F687E"/>
    <w:rsid w:val="0040796D"/>
    <w:rsid w:val="004112FA"/>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4A9"/>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31AC"/>
    <w:rsid w:val="00554DBD"/>
    <w:rsid w:val="00556FE8"/>
    <w:rsid w:val="005621ED"/>
    <w:rsid w:val="00566019"/>
    <w:rsid w:val="00567279"/>
    <w:rsid w:val="00577F67"/>
    <w:rsid w:val="005842EF"/>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9C7"/>
    <w:rsid w:val="00603A98"/>
    <w:rsid w:val="0061115F"/>
    <w:rsid w:val="0061142A"/>
    <w:rsid w:val="00612472"/>
    <w:rsid w:val="00612B04"/>
    <w:rsid w:val="00615CD6"/>
    <w:rsid w:val="00616033"/>
    <w:rsid w:val="00617ABD"/>
    <w:rsid w:val="00620692"/>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2A2A"/>
    <w:rsid w:val="006E3091"/>
    <w:rsid w:val="006E310D"/>
    <w:rsid w:val="006E571E"/>
    <w:rsid w:val="006E7374"/>
    <w:rsid w:val="006E7E3E"/>
    <w:rsid w:val="006F1326"/>
    <w:rsid w:val="006F305A"/>
    <w:rsid w:val="00700B08"/>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4B0"/>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0A70"/>
    <w:rsid w:val="007A1FEC"/>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48F8"/>
    <w:rsid w:val="00875984"/>
    <w:rsid w:val="00880077"/>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179"/>
    <w:rsid w:val="00913B54"/>
    <w:rsid w:val="00913D68"/>
    <w:rsid w:val="0091434B"/>
    <w:rsid w:val="009159DC"/>
    <w:rsid w:val="009209E2"/>
    <w:rsid w:val="009242AD"/>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417C"/>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1AB"/>
    <w:rsid w:val="009F297D"/>
    <w:rsid w:val="009F2E48"/>
    <w:rsid w:val="00A00156"/>
    <w:rsid w:val="00A0553F"/>
    <w:rsid w:val="00A11F69"/>
    <w:rsid w:val="00A134E8"/>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1A46"/>
    <w:rsid w:val="00A94809"/>
    <w:rsid w:val="00AA0D8B"/>
    <w:rsid w:val="00AA1E1C"/>
    <w:rsid w:val="00AB00D3"/>
    <w:rsid w:val="00AB1165"/>
    <w:rsid w:val="00AB19D8"/>
    <w:rsid w:val="00AB315F"/>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08D5"/>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37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0FB1"/>
    <w:rsid w:val="00C24D1B"/>
    <w:rsid w:val="00C24F69"/>
    <w:rsid w:val="00C24FF1"/>
    <w:rsid w:val="00C261A7"/>
    <w:rsid w:val="00C3562E"/>
    <w:rsid w:val="00C3674A"/>
    <w:rsid w:val="00C37A28"/>
    <w:rsid w:val="00C4001F"/>
    <w:rsid w:val="00C47B9E"/>
    <w:rsid w:val="00C52280"/>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407A7"/>
    <w:rsid w:val="00E40F16"/>
    <w:rsid w:val="00E4253A"/>
    <w:rsid w:val="00E47087"/>
    <w:rsid w:val="00E47CE7"/>
    <w:rsid w:val="00E51C29"/>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1BE"/>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4B60"/>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B29EED78-AC08-48C0-97CD-556A61A6F1A1}">
  <ds:schemaRefs>
    <ds:schemaRef ds:uri="http://schemas.openxmlformats.org/officeDocument/2006/bibliography"/>
  </ds:schemaRefs>
</ds:datastoreItem>
</file>

<file path=customXml/itemProps2.xml><?xml version="1.0" encoding="utf-8"?>
<ds:datastoreItem xmlns:ds="http://schemas.openxmlformats.org/officeDocument/2006/customXml" ds:itemID="{222A20DF-6660-40D7-A4DA-881BBC1EEFD7}"/>
</file>

<file path=customXml/itemProps3.xml><?xml version="1.0" encoding="utf-8"?>
<ds:datastoreItem xmlns:ds="http://schemas.openxmlformats.org/officeDocument/2006/customXml" ds:itemID="{91491F90-C5DA-4001-8CF6-72152F7FFA2A}"/>
</file>

<file path=customXml/itemProps4.xml><?xml version="1.0" encoding="utf-8"?>
<ds:datastoreItem xmlns:ds="http://schemas.openxmlformats.org/officeDocument/2006/customXml" ds:itemID="{6CAFDCD3-CDBA-43C9-A9DB-B1744FA41326}"/>
</file>

<file path=docProps/app.xml><?xml version="1.0" encoding="utf-8"?>
<Properties xmlns="http://schemas.openxmlformats.org/officeDocument/2006/extended-properties" xmlns:vt="http://schemas.openxmlformats.org/officeDocument/2006/docPropsVTypes">
  <Template>Normal</Template>
  <TotalTime>79</TotalTime>
  <Pages>14</Pages>
  <Words>1831</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Sc (Hons) in GENERAL NURSING</vt:lpstr>
    </vt:vector>
  </TitlesOfParts>
  <Company/>
  <LinksUpToDate>false</LinksUpToDate>
  <CharactersWithSpaces>12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GENERAL NURSING</dc:title>
  <dc:creator>Arnel Kidpalos</dc:creator>
  <cp:lastModifiedBy>Arnel Kidpalos</cp:lastModifiedBy>
  <cp:revision>62</cp:revision>
  <cp:lastPrinted>2019-05-16T10:28:00Z</cp:lastPrinted>
  <dcterms:created xsi:type="dcterms:W3CDTF">2019-03-28T15:41:00Z</dcterms:created>
  <dcterms:modified xsi:type="dcterms:W3CDTF">2019-06-0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